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2C577E" w14:textId="77777777" w:rsidR="00246871" w:rsidRPr="00A070D9" w:rsidRDefault="00246871" w:rsidP="00246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070D9">
        <w:rPr>
          <w:rFonts w:ascii="Times New Roman" w:hAnsi="Times New Roman" w:cs="Times New Roman"/>
          <w:sz w:val="24"/>
          <w:szCs w:val="24"/>
        </w:rPr>
        <w:t>Carlos Lopez</w:t>
      </w:r>
    </w:p>
    <w:p w14:paraId="2E25508B" w14:textId="77777777" w:rsidR="00246871" w:rsidRPr="00A070D9" w:rsidRDefault="00246871" w:rsidP="00246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</w:t>
      </w:r>
      <w:r w:rsidRPr="00A070D9">
        <w:rPr>
          <w:rFonts w:ascii="Times New Roman" w:hAnsi="Times New Roman" w:cs="Times New Roman"/>
          <w:sz w:val="24"/>
          <w:szCs w:val="24"/>
        </w:rPr>
        <w:t xml:space="preserve"> Cannon</w:t>
      </w:r>
    </w:p>
    <w:p w14:paraId="688FC12E" w14:textId="77777777" w:rsidR="00246871" w:rsidRPr="00A070D9" w:rsidRDefault="00246871" w:rsidP="00246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070D9">
        <w:rPr>
          <w:rFonts w:ascii="Times New Roman" w:hAnsi="Times New Roman" w:cs="Times New Roman"/>
          <w:sz w:val="24"/>
          <w:szCs w:val="24"/>
        </w:rPr>
        <w:t>KHC ST112</w:t>
      </w:r>
    </w:p>
    <w:p w14:paraId="6DF2F5FF" w14:textId="4B02E157" w:rsidR="00246871" w:rsidRPr="00A070D9" w:rsidRDefault="00246871" w:rsidP="00246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4 April</w:t>
      </w:r>
      <w:r w:rsidRPr="00A070D9">
        <w:rPr>
          <w:rFonts w:ascii="Times New Roman" w:hAnsi="Times New Roman" w:cs="Times New Roman"/>
          <w:sz w:val="24"/>
          <w:szCs w:val="24"/>
        </w:rPr>
        <w:t xml:space="preserve"> 2020</w:t>
      </w:r>
    </w:p>
    <w:p w14:paraId="2355A20A" w14:textId="3261A653" w:rsidR="001039DE" w:rsidRDefault="00246871" w:rsidP="0024687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46871">
        <w:rPr>
          <w:rFonts w:ascii="Times New Roman" w:hAnsi="Times New Roman" w:cs="Times New Roman"/>
          <w:b/>
          <w:bCs/>
          <w:sz w:val="28"/>
          <w:szCs w:val="28"/>
        </w:rPr>
        <w:t>Wikipedia Addition Plan</w:t>
      </w:r>
    </w:p>
    <w:p w14:paraId="673680C3" w14:textId="30F6A50A" w:rsidR="00246871" w:rsidRDefault="00246871" w:rsidP="0024687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BE42C2F" w14:textId="77777777" w:rsidR="00246871" w:rsidRPr="00395F4A" w:rsidRDefault="00246871" w:rsidP="00246871">
      <w:pPr>
        <w:rPr>
          <w:rFonts w:ascii="Times New Roman" w:hAnsi="Times New Roman" w:cs="Times New Roman"/>
          <w:sz w:val="24"/>
          <w:szCs w:val="24"/>
        </w:rPr>
      </w:pPr>
      <w:r w:rsidRPr="00395F4A">
        <w:rPr>
          <w:rFonts w:ascii="Times New Roman" w:hAnsi="Times New Roman" w:cs="Times New Roman"/>
          <w:sz w:val="24"/>
          <w:szCs w:val="24"/>
        </w:rPr>
        <w:t xml:space="preserve">I plan on going to this Wikipedia article about HIV-positive people: </w:t>
      </w:r>
      <w:hyperlink r:id="rId6" w:history="1">
        <w:r w:rsidRPr="00395F4A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HIV-positive_people</w:t>
        </w:r>
      </w:hyperlink>
    </w:p>
    <w:p w14:paraId="1FDC511C" w14:textId="06CB39C0" w:rsidR="00246871" w:rsidRPr="00395F4A" w:rsidRDefault="00395F4A" w:rsidP="00246871">
      <w:pPr>
        <w:rPr>
          <w:rFonts w:ascii="Times New Roman" w:hAnsi="Times New Roman" w:cs="Times New Roman"/>
          <w:sz w:val="24"/>
          <w:szCs w:val="24"/>
        </w:rPr>
      </w:pPr>
      <w:r w:rsidRPr="00395F4A">
        <w:rPr>
          <w:rFonts w:ascii="Times New Roman" w:hAnsi="Times New Roman" w:cs="Times New Roman"/>
          <w:sz w:val="24"/>
          <w:szCs w:val="24"/>
        </w:rPr>
        <w:t>And inserting something along the lines of “to date there have only been two reported cases of individuals being completely cured of the disease” and citing this as my source:</w:t>
      </w:r>
      <w:r w:rsidRPr="00395F4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hyperlink r:id="rId7" w:anchor="Success-of-stem-cell-transplantation" w:history="1">
        <w:r w:rsidRPr="00395F4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medicalnewstoday.com/articles/2nd-person-cured-of-hiv-thanks-to-stem-cell-transplant#Success-of-stem-cell-transplantation</w:t>
        </w:r>
      </w:hyperlink>
      <w:r w:rsidRPr="00395F4A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</w:p>
    <w:p w14:paraId="586159AB" w14:textId="77777777" w:rsidR="005D4E5D" w:rsidRDefault="00395F4A" w:rsidP="00246871">
      <w:pPr>
        <w:rPr>
          <w:rFonts w:ascii="Times New Roman" w:hAnsi="Times New Roman" w:cs="Times New Roman"/>
          <w:sz w:val="24"/>
          <w:szCs w:val="24"/>
        </w:rPr>
      </w:pPr>
      <w:r w:rsidRPr="00395F4A">
        <w:rPr>
          <w:rFonts w:ascii="Times New Roman" w:hAnsi="Times New Roman" w:cs="Times New Roman"/>
          <w:sz w:val="24"/>
          <w:szCs w:val="24"/>
        </w:rPr>
        <w:t xml:space="preserve">In addition, I plan on </w:t>
      </w:r>
      <w:r w:rsidR="00246871" w:rsidRPr="00395F4A">
        <w:rPr>
          <w:rFonts w:ascii="Times New Roman" w:hAnsi="Times New Roman" w:cs="Times New Roman"/>
          <w:sz w:val="24"/>
          <w:szCs w:val="24"/>
        </w:rPr>
        <w:t xml:space="preserve">inserting </w:t>
      </w:r>
      <w:r w:rsidR="005D4E5D">
        <w:rPr>
          <w:rFonts w:ascii="Times New Roman" w:hAnsi="Times New Roman" w:cs="Times New Roman"/>
          <w:sz w:val="24"/>
          <w:szCs w:val="24"/>
        </w:rPr>
        <w:t>this quote</w:t>
      </w:r>
      <w:r w:rsidR="00246871" w:rsidRPr="00395F4A">
        <w:rPr>
          <w:rFonts w:ascii="Times New Roman" w:hAnsi="Times New Roman" w:cs="Times New Roman"/>
          <w:sz w:val="24"/>
          <w:szCs w:val="24"/>
        </w:rPr>
        <w:t xml:space="preserve"> about the impact that the movie </w:t>
      </w:r>
      <w:r w:rsidR="00246871" w:rsidRPr="00395F4A">
        <w:rPr>
          <w:rFonts w:ascii="Times New Roman" w:hAnsi="Times New Roman" w:cs="Times New Roman"/>
          <w:i/>
          <w:iCs/>
          <w:sz w:val="24"/>
          <w:szCs w:val="24"/>
        </w:rPr>
        <w:t>Philadelphia</w:t>
      </w:r>
      <w:r w:rsidR="00246871" w:rsidRPr="00395F4A">
        <w:rPr>
          <w:rFonts w:ascii="Times New Roman" w:hAnsi="Times New Roman" w:cs="Times New Roman"/>
          <w:sz w:val="24"/>
          <w:szCs w:val="24"/>
        </w:rPr>
        <w:t xml:space="preserve"> had on the general public’s shift towards speaking more about HIV/AIDS</w:t>
      </w:r>
      <w:r w:rsidR="005D4E5D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09A3484" w14:textId="58FEB85A" w:rsidR="005D4E5D" w:rsidRDefault="005D4E5D" w:rsidP="00246871">
      <w:pPr>
        <w:rPr>
          <w:rFonts w:ascii="Times New Roman" w:hAnsi="Times New Roman" w:cs="Times New Roman"/>
          <w:sz w:val="24"/>
          <w:szCs w:val="24"/>
        </w:rPr>
      </w:pPr>
      <w:r w:rsidRPr="00004ABE">
        <w:rPr>
          <w:rFonts w:ascii="Times New Roman" w:hAnsi="Times New Roman" w:cs="Times New Roman"/>
          <w:color w:val="49545A"/>
          <w:sz w:val="24"/>
          <w:szCs w:val="24"/>
          <w:shd w:val="clear" w:color="auto" w:fill="FFFFFF"/>
        </w:rPr>
        <w:t>“I remember there was quite a buzz about it[…]I think the good news was that it got people talking about HIV in a way that they really weren’t, because HIV was always that thing we really didn’t want to talk about.”</w:t>
      </w:r>
    </w:p>
    <w:p w14:paraId="1C922CBC" w14:textId="3FCA8FE2" w:rsidR="00395F4A" w:rsidRDefault="005D4E5D" w:rsidP="002468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246871" w:rsidRPr="00395F4A">
        <w:rPr>
          <w:rFonts w:ascii="Times New Roman" w:hAnsi="Times New Roman" w:cs="Times New Roman"/>
          <w:sz w:val="24"/>
          <w:szCs w:val="24"/>
        </w:rPr>
        <w:t>nd I’ll quote this as my source:</w:t>
      </w:r>
    </w:p>
    <w:p w14:paraId="3AC7E549" w14:textId="5F8FCE63" w:rsidR="00395F4A" w:rsidRPr="00395F4A" w:rsidRDefault="00A61597" w:rsidP="00246871">
      <w:pPr>
        <w:rPr>
          <w:rFonts w:ascii="Times New Roman" w:hAnsi="Times New Roman" w:cs="Times New Roman"/>
          <w:sz w:val="24"/>
          <w:szCs w:val="24"/>
        </w:rPr>
      </w:pPr>
      <w:hyperlink r:id="rId8" w:history="1">
        <w:r w:rsidR="00395F4A" w:rsidRPr="00B3219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www.nbcphiladelphia.com/news/local/two-decades-ago-tom-hanks-and-philadelphia-prompted-changing-attitudes-toward-hiv-aids/2082289/</w:t>
        </w:r>
      </w:hyperlink>
      <w:r w:rsidR="00395F4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</w:p>
    <w:p w14:paraId="29F4F958" w14:textId="46E5770A" w:rsidR="00DA4BC6" w:rsidRDefault="00246871" w:rsidP="00246871">
      <w:pPr>
        <w:rPr>
          <w:rFonts w:ascii="Times New Roman" w:hAnsi="Times New Roman" w:cs="Times New Roman"/>
          <w:sz w:val="24"/>
          <w:szCs w:val="24"/>
        </w:rPr>
      </w:pPr>
      <w:r w:rsidRPr="00395F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148C14" w14:textId="2398E3B5" w:rsidR="00DA4BC6" w:rsidRPr="00395F4A" w:rsidRDefault="00DA4BC6" w:rsidP="002468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a side note, both the authors of both of these sources are female.</w:t>
      </w:r>
    </w:p>
    <w:sectPr w:rsidR="00DA4BC6" w:rsidRPr="00395F4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2DA0D1" w14:textId="77777777" w:rsidR="00A61597" w:rsidRDefault="00A61597" w:rsidP="00246871">
      <w:pPr>
        <w:spacing w:after="0" w:line="240" w:lineRule="auto"/>
      </w:pPr>
      <w:r>
        <w:separator/>
      </w:r>
    </w:p>
  </w:endnote>
  <w:endnote w:type="continuationSeparator" w:id="0">
    <w:p w14:paraId="56F0E63C" w14:textId="77777777" w:rsidR="00A61597" w:rsidRDefault="00A61597" w:rsidP="002468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890C81" w14:textId="77777777" w:rsidR="00A61597" w:rsidRDefault="00A61597" w:rsidP="00246871">
      <w:pPr>
        <w:spacing w:after="0" w:line="240" w:lineRule="auto"/>
      </w:pPr>
      <w:r>
        <w:separator/>
      </w:r>
    </w:p>
  </w:footnote>
  <w:footnote w:type="continuationSeparator" w:id="0">
    <w:p w14:paraId="16E638C3" w14:textId="77777777" w:rsidR="00A61597" w:rsidRDefault="00A61597" w:rsidP="002468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A0F7B" w14:textId="397AE824" w:rsidR="00246871" w:rsidRPr="00246871" w:rsidRDefault="00246871" w:rsidP="00246871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246871">
      <w:rPr>
        <w:rFonts w:ascii="Times New Roman" w:hAnsi="Times New Roman" w:cs="Times New Roman"/>
        <w:sz w:val="24"/>
        <w:szCs w:val="24"/>
      </w:rPr>
      <w:t>Lopez 1</w:t>
    </w:r>
  </w:p>
  <w:p w14:paraId="3B287F46" w14:textId="77777777" w:rsidR="00246871" w:rsidRDefault="00246871" w:rsidP="00246871">
    <w:pPr>
      <w:pStyle w:val="Header"/>
      <w:ind w:right="110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MTE2MTY0t7CwNDVR0lEKTi0uzszPAykwqgUAFZp+UywAAAA="/>
  </w:docVars>
  <w:rsids>
    <w:rsidRoot w:val="004914BC"/>
    <w:rsid w:val="001039DE"/>
    <w:rsid w:val="00230F90"/>
    <w:rsid w:val="00246871"/>
    <w:rsid w:val="0039415C"/>
    <w:rsid w:val="00395F4A"/>
    <w:rsid w:val="004914BC"/>
    <w:rsid w:val="005D4E5D"/>
    <w:rsid w:val="00805042"/>
    <w:rsid w:val="00A61597"/>
    <w:rsid w:val="00DA4BC6"/>
    <w:rsid w:val="00F73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66D1F"/>
  <w15:chartTrackingRefBased/>
  <w15:docId w15:val="{5244A7D3-ACAB-4382-8697-FD0205138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68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68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871"/>
  </w:style>
  <w:style w:type="paragraph" w:styleId="Footer">
    <w:name w:val="footer"/>
    <w:basedOn w:val="Normal"/>
    <w:link w:val="FooterChar"/>
    <w:uiPriority w:val="99"/>
    <w:unhideWhenUsed/>
    <w:rsid w:val="002468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871"/>
  </w:style>
  <w:style w:type="character" w:styleId="Hyperlink">
    <w:name w:val="Hyperlink"/>
    <w:basedOn w:val="DefaultParagraphFont"/>
    <w:uiPriority w:val="99"/>
    <w:unhideWhenUsed/>
    <w:rsid w:val="0024687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F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41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bcphiladelphia.com/news/local/two-decades-ago-tom-hanks-and-philadelphia-prompted-changing-attitudes-toward-hiv-aids/2082289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medicalnewstoday.com/articles/2nd-person-cured-of-hiv-thanks-to-stem-cell-transplan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HIV-positive_people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. Lopez Padilla</dc:creator>
  <cp:keywords/>
  <dc:description/>
  <cp:lastModifiedBy>Carlos A. Lopez Padilla</cp:lastModifiedBy>
  <cp:revision>5</cp:revision>
  <dcterms:created xsi:type="dcterms:W3CDTF">2020-04-14T06:51:00Z</dcterms:created>
  <dcterms:modified xsi:type="dcterms:W3CDTF">2020-04-14T13:56:00Z</dcterms:modified>
</cp:coreProperties>
</file>